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382F95">
      <w:r>
        <w:rPr>
          <w:noProof/>
        </w:rPr>
        <w:drawing>
          <wp:inline distT="0" distB="0" distL="0" distR="0" wp14:anchorId="19C73490" wp14:editId="0A3828B8">
            <wp:extent cx="14277975" cy="8715375"/>
            <wp:effectExtent l="38100" t="0" r="85725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C12425">
        <w:rPr>
          <w:noProof/>
        </w:rPr>
        <w:drawing>
          <wp:inline distT="0" distB="0" distL="0" distR="0" wp14:anchorId="293A9C4E" wp14:editId="488B1714">
            <wp:extent cx="12696825" cy="5114925"/>
            <wp:effectExtent l="0" t="3810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5ABD" w:rsidRDefault="00C95ABD" w:rsidP="00C12425">
      <w:r>
        <w:separator/>
      </w:r>
    </w:p>
  </w:endnote>
  <w:endnote w:type="continuationSeparator" w:id="0">
    <w:p w:rsidR="00C95ABD" w:rsidRDefault="00C95ABD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5ABD" w:rsidRDefault="00C95ABD" w:rsidP="00C12425">
      <w:r>
        <w:separator/>
      </w:r>
    </w:p>
  </w:footnote>
  <w:footnote w:type="continuationSeparator" w:id="0">
    <w:p w:rsidR="00C95ABD" w:rsidRDefault="00C95ABD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6FD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9103C"/>
    <w:rsid w:val="001B2EF5"/>
    <w:rsid w:val="001B7AC6"/>
    <w:rsid w:val="001C5B1C"/>
    <w:rsid w:val="001D0072"/>
    <w:rsid w:val="001D2381"/>
    <w:rsid w:val="001E2DD4"/>
    <w:rsid w:val="001E4933"/>
    <w:rsid w:val="001F365A"/>
    <w:rsid w:val="00200676"/>
    <w:rsid w:val="00206354"/>
    <w:rsid w:val="002142B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82F95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8210A"/>
    <w:rsid w:val="0049486C"/>
    <w:rsid w:val="004B1CCD"/>
    <w:rsid w:val="004C22A9"/>
    <w:rsid w:val="004D062D"/>
    <w:rsid w:val="004E2466"/>
    <w:rsid w:val="0050139F"/>
    <w:rsid w:val="0050596A"/>
    <w:rsid w:val="00540BB0"/>
    <w:rsid w:val="00555BC4"/>
    <w:rsid w:val="0055602F"/>
    <w:rsid w:val="00566CF7"/>
    <w:rsid w:val="00575AD8"/>
    <w:rsid w:val="005A55FA"/>
    <w:rsid w:val="005C54C6"/>
    <w:rsid w:val="005C5EE4"/>
    <w:rsid w:val="005D44BB"/>
    <w:rsid w:val="005E773A"/>
    <w:rsid w:val="00605E53"/>
    <w:rsid w:val="00613002"/>
    <w:rsid w:val="00615568"/>
    <w:rsid w:val="00617167"/>
    <w:rsid w:val="00617340"/>
    <w:rsid w:val="006227C1"/>
    <w:rsid w:val="00636F7B"/>
    <w:rsid w:val="00637483"/>
    <w:rsid w:val="00644FEE"/>
    <w:rsid w:val="00662AA7"/>
    <w:rsid w:val="006759B4"/>
    <w:rsid w:val="00692655"/>
    <w:rsid w:val="006B4F12"/>
    <w:rsid w:val="006B769A"/>
    <w:rsid w:val="006D08F4"/>
    <w:rsid w:val="006D3A4A"/>
    <w:rsid w:val="006D45F5"/>
    <w:rsid w:val="006E4639"/>
    <w:rsid w:val="00701A4A"/>
    <w:rsid w:val="00705E85"/>
    <w:rsid w:val="00712A8D"/>
    <w:rsid w:val="007206A9"/>
    <w:rsid w:val="007239E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963"/>
    <w:rsid w:val="007E4D5B"/>
    <w:rsid w:val="007F7A13"/>
    <w:rsid w:val="00800CAD"/>
    <w:rsid w:val="008405DF"/>
    <w:rsid w:val="00844456"/>
    <w:rsid w:val="00861682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143"/>
    <w:rsid w:val="00967582"/>
    <w:rsid w:val="00970704"/>
    <w:rsid w:val="009A7F40"/>
    <w:rsid w:val="009B6BCA"/>
    <w:rsid w:val="009F0B64"/>
    <w:rsid w:val="009F2014"/>
    <w:rsid w:val="00A0077E"/>
    <w:rsid w:val="00A017A4"/>
    <w:rsid w:val="00A01A1A"/>
    <w:rsid w:val="00A03DE9"/>
    <w:rsid w:val="00A32A5C"/>
    <w:rsid w:val="00A46728"/>
    <w:rsid w:val="00A514E6"/>
    <w:rsid w:val="00A65B4F"/>
    <w:rsid w:val="00A74EBA"/>
    <w:rsid w:val="00A87FF9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098C"/>
    <w:rsid w:val="00B45B82"/>
    <w:rsid w:val="00B66AEE"/>
    <w:rsid w:val="00B66BED"/>
    <w:rsid w:val="00B71530"/>
    <w:rsid w:val="00B71C09"/>
    <w:rsid w:val="00B7399B"/>
    <w:rsid w:val="00BF421E"/>
    <w:rsid w:val="00C005F8"/>
    <w:rsid w:val="00C02D96"/>
    <w:rsid w:val="00C037F6"/>
    <w:rsid w:val="00C10D05"/>
    <w:rsid w:val="00C12425"/>
    <w:rsid w:val="00C163C8"/>
    <w:rsid w:val="00C21E35"/>
    <w:rsid w:val="00C23144"/>
    <w:rsid w:val="00C24E1B"/>
    <w:rsid w:val="00C2606C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5ABD"/>
    <w:rsid w:val="00C964E6"/>
    <w:rsid w:val="00CD33C8"/>
    <w:rsid w:val="00CF3DCF"/>
    <w:rsid w:val="00D12BA6"/>
    <w:rsid w:val="00D17886"/>
    <w:rsid w:val="00D30308"/>
    <w:rsid w:val="00D3099D"/>
    <w:rsid w:val="00D42E2F"/>
    <w:rsid w:val="00D45C88"/>
    <w:rsid w:val="00D76315"/>
    <w:rsid w:val="00D82BA8"/>
    <w:rsid w:val="00D82CD0"/>
    <w:rsid w:val="00DA1498"/>
    <w:rsid w:val="00DA3C13"/>
    <w:rsid w:val="00DD1EC7"/>
    <w:rsid w:val="00DD655A"/>
    <w:rsid w:val="00DE6DE6"/>
    <w:rsid w:val="00E4037C"/>
    <w:rsid w:val="00E46A72"/>
    <w:rsid w:val="00E61E4A"/>
    <w:rsid w:val="00E61FFB"/>
    <w:rsid w:val="00E656C7"/>
    <w:rsid w:val="00E66830"/>
    <w:rsid w:val="00E70D69"/>
    <w:rsid w:val="00E724E8"/>
    <w:rsid w:val="00E87D37"/>
    <w:rsid w:val="00E93AEF"/>
    <w:rsid w:val="00E97C19"/>
    <w:rsid w:val="00EA1079"/>
    <w:rsid w:val="00EA6DA8"/>
    <w:rsid w:val="00EB6A77"/>
    <w:rsid w:val="00EC24CD"/>
    <w:rsid w:val="00EC45B1"/>
    <w:rsid w:val="00EC67B9"/>
    <w:rsid w:val="00ED0D64"/>
    <w:rsid w:val="00EE6718"/>
    <w:rsid w:val="00EF2B6D"/>
    <w:rsid w:val="00EF3F8D"/>
    <w:rsid w:val="00EF74EF"/>
    <w:rsid w:val="00EF7C39"/>
    <w:rsid w:val="00F02E7E"/>
    <w:rsid w:val="00F240C7"/>
    <w:rsid w:val="00F31682"/>
    <w:rsid w:val="00F3382C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  <w:rsid w:val="00FE5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7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Statistic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Paper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299D1014-890C-45C2-8CAC-941C145B6FB3}">
      <dgm:prSet phldrT="[文本]"/>
      <dgm:spPr/>
      <dgm:t>
        <a:bodyPr/>
        <a:lstStyle/>
        <a:p>
          <a:r>
            <a:rPr lang="en-US" altLang="zh-CN"/>
            <a:t>Course 4(371mins)</a:t>
          </a:r>
          <a:endParaRPr lang="zh-CN" altLang="en-US"/>
        </a:p>
      </dgm:t>
    </dgm:pt>
    <dgm:pt modelId="{CCC968F2-9199-4B3B-AECC-43062A039076}" type="parTrans" cxnId="{1A08E5D9-0ADA-420B-9D69-CBB258DF4B8E}">
      <dgm:prSet/>
      <dgm:spPr/>
      <dgm:t>
        <a:bodyPr/>
        <a:lstStyle/>
        <a:p>
          <a:endParaRPr lang="en-US"/>
        </a:p>
      </dgm:t>
    </dgm:pt>
    <dgm:pt modelId="{F278E099-E3C5-41E1-AF69-F3C1E2431AEA}" type="sibTrans" cxnId="{1A08E5D9-0ADA-420B-9D69-CBB258DF4B8E}">
      <dgm:prSet/>
      <dgm:spPr/>
      <dgm:t>
        <a:bodyPr/>
        <a:lstStyle/>
        <a:p>
          <a:endParaRPr lang="en-US"/>
        </a:p>
      </dgm:t>
    </dgm:pt>
    <dgm:pt modelId="{722C2E64-7220-4801-85DC-3D8425720A7A}">
      <dgm:prSet phldrT="[文本]"/>
      <dgm:spPr/>
      <dgm:t>
        <a:bodyPr/>
        <a:lstStyle/>
        <a:p>
          <a:r>
            <a:rPr lang="en-US" altLang="zh-CN"/>
            <a:t>Week 1&amp;2(180mins):6 hours</a:t>
          </a:r>
          <a:endParaRPr lang="zh-CN" altLang="en-US"/>
        </a:p>
      </dgm:t>
    </dgm:pt>
    <dgm:pt modelId="{844888E4-4551-4D3C-B3E0-EE79AAA54DE9}" type="parTrans" cxnId="{12624077-FFE8-46F7-AE87-DC432010B98F}">
      <dgm:prSet/>
      <dgm:spPr/>
      <dgm:t>
        <a:bodyPr/>
        <a:lstStyle/>
        <a:p>
          <a:endParaRPr lang="en-US"/>
        </a:p>
      </dgm:t>
    </dgm:pt>
    <dgm:pt modelId="{EBA5199B-1147-44F8-ADCE-0CB42E1E8C21}" type="sibTrans" cxnId="{12624077-FFE8-46F7-AE87-DC432010B98F}">
      <dgm:prSet/>
      <dgm:spPr/>
      <dgm:t>
        <a:bodyPr/>
        <a:lstStyle/>
        <a:p>
          <a:endParaRPr lang="en-US"/>
        </a:p>
      </dgm:t>
    </dgm:pt>
    <dgm:pt modelId="{6A1165C8-C8B0-4A7A-A749-D757DC505C41}">
      <dgm:prSet phldrT="[文本]"/>
      <dgm:spPr/>
      <dgm:t>
        <a:bodyPr/>
        <a:lstStyle/>
        <a:p>
          <a:r>
            <a:rPr lang="en-US" altLang="zh-CN"/>
            <a:t>4 Notebooks: 6 hours</a:t>
          </a:r>
          <a:endParaRPr lang="zh-CN" altLang="en-US"/>
        </a:p>
      </dgm:t>
    </dgm:pt>
    <dgm:pt modelId="{AF3FCC21-C523-4914-8A52-E4F338AD2D8C}" type="parTrans" cxnId="{EE358D5C-A4EF-4F01-BCE3-3F3F2351445E}">
      <dgm:prSet/>
      <dgm:spPr/>
      <dgm:t>
        <a:bodyPr/>
        <a:lstStyle/>
        <a:p>
          <a:endParaRPr lang="en-US"/>
        </a:p>
      </dgm:t>
    </dgm:pt>
    <dgm:pt modelId="{382AE0D0-B917-4530-85C5-23F8338DF5D2}" type="sibTrans" cxnId="{EE358D5C-A4EF-4F01-BCE3-3F3F2351445E}">
      <dgm:prSet/>
      <dgm:spPr/>
      <dgm:t>
        <a:bodyPr/>
        <a:lstStyle/>
        <a:p>
          <a:endParaRPr lang="en-US"/>
        </a:p>
      </dgm:t>
    </dgm:pt>
    <dgm:pt modelId="{2C561C82-8465-4E8B-BE26-FB1296E723AE}">
      <dgm:prSet phldrT="[文本]"/>
      <dgm:spPr/>
      <dgm:t>
        <a:bodyPr/>
        <a:lstStyle/>
        <a:p>
          <a:r>
            <a:rPr lang="en-US" altLang="zh-CN"/>
            <a:t>Upgrade Project: 5 hours</a:t>
          </a:r>
          <a:endParaRPr lang="zh-CN" altLang="en-US"/>
        </a:p>
      </dgm:t>
    </dgm:pt>
    <dgm:pt modelId="{FC26C7E9-EBE0-429A-A34A-BEB3FED29B93}" type="parTrans" cxnId="{1BD57A02-8A09-4722-9813-6C731A4D0001}">
      <dgm:prSet/>
      <dgm:spPr/>
      <dgm:t>
        <a:bodyPr/>
        <a:lstStyle/>
        <a:p>
          <a:endParaRPr lang="en-US"/>
        </a:p>
      </dgm:t>
    </dgm:pt>
    <dgm:pt modelId="{48495D9E-3132-4C4A-B1D5-192272BE814B}" type="sibTrans" cxnId="{1BD57A02-8A09-4722-9813-6C731A4D0001}">
      <dgm:prSet/>
      <dgm:spPr/>
      <dgm:t>
        <a:bodyPr/>
        <a:lstStyle/>
        <a:p>
          <a:endParaRPr lang="en-US"/>
        </a:p>
      </dgm:t>
    </dgm:pt>
    <dgm:pt modelId="{FD34447C-DBE4-485F-95EB-41396F38FEC3}">
      <dgm:prSet phldrT="[文本]"/>
      <dgm:spPr/>
      <dgm:t>
        <a:bodyPr/>
        <a:lstStyle/>
        <a:p>
          <a:r>
            <a:rPr lang="en-US" altLang="zh-CN"/>
            <a:t>Oral English: 6 hours</a:t>
          </a:r>
          <a:endParaRPr lang="zh-CN" altLang="en-US"/>
        </a:p>
      </dgm:t>
    </dgm:pt>
    <dgm:pt modelId="{70A79CFB-1785-45B7-B9F7-3F54DE2FAA80}" type="parTrans" cxnId="{8EBD6DEA-E765-4FB8-957D-85C39DF75153}">
      <dgm:prSet/>
      <dgm:spPr/>
      <dgm:t>
        <a:bodyPr/>
        <a:lstStyle/>
        <a:p>
          <a:endParaRPr lang="en-US"/>
        </a:p>
      </dgm:t>
    </dgm:pt>
    <dgm:pt modelId="{3CDA5A41-F5D1-48C6-9716-57E712B144A5}" type="sibTrans" cxnId="{8EBD6DEA-E765-4FB8-957D-85C39DF75153}">
      <dgm:prSet/>
      <dgm:spPr/>
      <dgm:t>
        <a:bodyPr/>
        <a:lstStyle/>
        <a:p>
          <a:endParaRPr lang="en-US"/>
        </a:p>
      </dgm:t>
    </dgm:pt>
    <dgm:pt modelId="{35AB3EA9-EF8D-4C8F-8CB6-39CE83C342ED}">
      <dgm:prSet phldrT="[文本]"/>
      <dgm:spPr/>
      <dgm:t>
        <a:bodyPr/>
        <a:lstStyle/>
        <a:p>
          <a:endParaRPr lang="zh-CN" altLang="en-US"/>
        </a:p>
      </dgm:t>
    </dgm:pt>
    <dgm:pt modelId="{AD6C61F1-1D6E-44F0-94BF-04911652B2C5}" type="parTrans" cxnId="{369F7411-2E4A-4F3C-9FDE-ECD4061D1CA0}">
      <dgm:prSet/>
      <dgm:spPr/>
      <dgm:t>
        <a:bodyPr/>
        <a:lstStyle/>
        <a:p>
          <a:endParaRPr lang="en-US"/>
        </a:p>
      </dgm:t>
    </dgm:pt>
    <dgm:pt modelId="{92A804B7-6083-4957-8C87-BD2A71E9A1ED}" type="sibTrans" cxnId="{369F7411-2E4A-4F3C-9FDE-ECD4061D1CA0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E4D805C1-0FDD-4506-9132-245D1618CDA6}" type="pres">
      <dgm:prSet presAssocID="{C7D852CC-83C3-4D0D-B418-7B3508CA8623}" presName="conn2-1" presStyleLbl="parChTrans1D2" presStyleIdx="0" presStyleCnt="4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0" presStyleCnt="4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731095C-3982-4EFD-8902-1F73F82815C0}" type="pres">
      <dgm:prSet presAssocID="{CCC968F2-9199-4B3B-AECC-43062A039076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1F1976A5-8523-4A9B-844D-328D2C1C5F64}" type="pres">
      <dgm:prSet presAssocID="{CCC968F2-9199-4B3B-AECC-43062A039076}" presName="connTx" presStyleLbl="parChTrans1D3" presStyleIdx="0" presStyleCnt="2"/>
      <dgm:spPr/>
      <dgm:t>
        <a:bodyPr/>
        <a:lstStyle/>
        <a:p>
          <a:endParaRPr lang="en-US"/>
        </a:p>
      </dgm:t>
    </dgm:pt>
    <dgm:pt modelId="{569D2FE5-8D37-4203-8DFA-039CE679747E}" type="pres">
      <dgm:prSet presAssocID="{299D1014-890C-45C2-8CAC-941C145B6FB3}" presName="root2" presStyleCnt="0"/>
      <dgm:spPr/>
    </dgm:pt>
    <dgm:pt modelId="{74E34F9B-B3BA-4D1C-A529-7D7A62C8B269}" type="pres">
      <dgm:prSet presAssocID="{299D1014-890C-45C2-8CAC-941C145B6FB3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92362F-F252-4640-927D-CBB48D56E1A9}" type="pres">
      <dgm:prSet presAssocID="{299D1014-890C-45C2-8CAC-941C145B6FB3}" presName="level3hierChild" presStyleCnt="0"/>
      <dgm:spPr/>
    </dgm:pt>
    <dgm:pt modelId="{6D5F3C86-DA96-41C5-991D-474BAC1645DB}" type="pres">
      <dgm:prSet presAssocID="{844888E4-4551-4D3C-B3E0-EE79AAA54DE9}" presName="conn2-1" presStyleLbl="parChTrans1D4" presStyleIdx="0" presStyleCnt="4"/>
      <dgm:spPr/>
      <dgm:t>
        <a:bodyPr/>
        <a:lstStyle/>
        <a:p>
          <a:endParaRPr lang="en-US"/>
        </a:p>
      </dgm:t>
    </dgm:pt>
    <dgm:pt modelId="{8DCE2CE7-BE22-4ECA-88EE-57332AE91BEF}" type="pres">
      <dgm:prSet presAssocID="{844888E4-4551-4D3C-B3E0-EE79AAA54DE9}" presName="connTx" presStyleLbl="parChTrans1D4" presStyleIdx="0" presStyleCnt="4"/>
      <dgm:spPr/>
      <dgm:t>
        <a:bodyPr/>
        <a:lstStyle/>
        <a:p>
          <a:endParaRPr lang="en-US"/>
        </a:p>
      </dgm:t>
    </dgm:pt>
    <dgm:pt modelId="{92B14F45-5D7F-44A7-85D4-BE4EF1540874}" type="pres">
      <dgm:prSet presAssocID="{722C2E64-7220-4801-85DC-3D8425720A7A}" presName="root2" presStyleCnt="0"/>
      <dgm:spPr/>
    </dgm:pt>
    <dgm:pt modelId="{DD49B2F9-CBFB-4804-9517-A0DAF894C0B9}" type="pres">
      <dgm:prSet presAssocID="{722C2E64-7220-4801-85DC-3D8425720A7A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CA21337-6FC9-4691-B4B1-2A8912A567FB}" type="pres">
      <dgm:prSet presAssocID="{722C2E64-7220-4801-85DC-3D8425720A7A}" presName="level3hierChild" presStyleCnt="0"/>
      <dgm:spPr/>
    </dgm:pt>
    <dgm:pt modelId="{DF5CAB4B-E724-42EF-90B1-65034D561907}" type="pres">
      <dgm:prSet presAssocID="{AF3FCC21-C523-4914-8A52-E4F338AD2D8C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2CE7637C-BFFF-4CB1-90AA-47FA2A960902}" type="pres">
      <dgm:prSet presAssocID="{AF3FCC21-C523-4914-8A52-E4F338AD2D8C}" presName="connTx" presStyleLbl="parChTrans1D4" presStyleIdx="1" presStyleCnt="4"/>
      <dgm:spPr/>
      <dgm:t>
        <a:bodyPr/>
        <a:lstStyle/>
        <a:p>
          <a:endParaRPr lang="en-US"/>
        </a:p>
      </dgm:t>
    </dgm:pt>
    <dgm:pt modelId="{4BC02D88-1B0D-4A86-B2B3-404A21C7EE1B}" type="pres">
      <dgm:prSet presAssocID="{6A1165C8-C8B0-4A7A-A749-D757DC505C41}" presName="root2" presStyleCnt="0"/>
      <dgm:spPr/>
    </dgm:pt>
    <dgm:pt modelId="{DACA853B-B8FD-406A-9FC3-CD4914B2CA61}" type="pres">
      <dgm:prSet presAssocID="{6A1165C8-C8B0-4A7A-A749-D757DC505C41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A01CC2-FE86-4B75-B569-858365A26703}" type="pres">
      <dgm:prSet presAssocID="{6A1165C8-C8B0-4A7A-A749-D757DC505C41}" presName="level3hierChild" presStyleCnt="0"/>
      <dgm:spPr/>
    </dgm:pt>
    <dgm:pt modelId="{E2A6BF81-E199-461C-866A-E90D652A2A83}" type="pres">
      <dgm:prSet presAssocID="{FC26C7E9-EBE0-429A-A34A-BEB3FED29B93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6937493A-6485-4263-BE45-0AC93E051CF4}" type="pres">
      <dgm:prSet presAssocID="{FC26C7E9-EBE0-429A-A34A-BEB3FED29B93}" presName="connTx" presStyleLbl="parChTrans1D4" presStyleIdx="2" presStyleCnt="4"/>
      <dgm:spPr/>
      <dgm:t>
        <a:bodyPr/>
        <a:lstStyle/>
        <a:p>
          <a:endParaRPr lang="en-US"/>
        </a:p>
      </dgm:t>
    </dgm:pt>
    <dgm:pt modelId="{9D58FA89-3B08-4B99-8A38-CF23EB9289F4}" type="pres">
      <dgm:prSet presAssocID="{2C561C82-8465-4E8B-BE26-FB1296E723AE}" presName="root2" presStyleCnt="0"/>
      <dgm:spPr/>
    </dgm:pt>
    <dgm:pt modelId="{16756274-BFBE-4AF7-A693-B0E0886BC44F}" type="pres">
      <dgm:prSet presAssocID="{2C561C82-8465-4E8B-BE26-FB1296E723AE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6AE88F-BE5C-414C-9A65-1C1881D888B1}" type="pres">
      <dgm:prSet presAssocID="{2C561C82-8465-4E8B-BE26-FB1296E723AE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1" presStyleCnt="4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1" presStyleCnt="2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D561D6E5-3049-4A56-9A5B-836BF65DB440}" type="pres">
      <dgm:prSet presAssocID="{AD6C61F1-1D6E-44F0-94BF-04911652B2C5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1A240960-D843-46C3-BECD-3E0C40E20AA0}" type="pres">
      <dgm:prSet presAssocID="{AD6C61F1-1D6E-44F0-94BF-04911652B2C5}" presName="connTx" presStyleLbl="parChTrans1D4" presStyleIdx="3" presStyleCnt="4"/>
      <dgm:spPr/>
      <dgm:t>
        <a:bodyPr/>
        <a:lstStyle/>
        <a:p>
          <a:endParaRPr lang="en-US"/>
        </a:p>
      </dgm:t>
    </dgm:pt>
    <dgm:pt modelId="{DFDF2AC1-C2DC-4417-AAF7-85B759384AED}" type="pres">
      <dgm:prSet presAssocID="{35AB3EA9-EF8D-4C8F-8CB6-39CE83C342ED}" presName="root2" presStyleCnt="0"/>
      <dgm:spPr/>
    </dgm:pt>
    <dgm:pt modelId="{92D52E0F-3FBA-42B5-8182-1EE020FDE950}" type="pres">
      <dgm:prSet presAssocID="{35AB3EA9-EF8D-4C8F-8CB6-39CE83C342ED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569A10-0729-4042-BE59-D3AA95F15A36}" type="pres">
      <dgm:prSet presAssocID="{35AB3EA9-EF8D-4C8F-8CB6-39CE83C342ED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2" presStyleCnt="4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1436D585-AF09-4355-9331-28A07636E9EF}" type="pres">
      <dgm:prSet presAssocID="{70A79CFB-1785-45B7-B9F7-3F54DE2FAA80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42134EEF-F73B-4594-8E93-C060A7CC68B3}" type="pres">
      <dgm:prSet presAssocID="{70A79CFB-1785-45B7-B9F7-3F54DE2FAA80}" presName="connTx" presStyleLbl="parChTrans1D2" presStyleIdx="3" presStyleCnt="4"/>
      <dgm:spPr/>
      <dgm:t>
        <a:bodyPr/>
        <a:lstStyle/>
        <a:p>
          <a:endParaRPr lang="en-US"/>
        </a:p>
      </dgm:t>
    </dgm:pt>
    <dgm:pt modelId="{5C8BF0EB-6020-4F76-B724-06213A72BF12}" type="pres">
      <dgm:prSet presAssocID="{FD34447C-DBE4-485F-95EB-41396F38FEC3}" presName="root2" presStyleCnt="0"/>
      <dgm:spPr/>
    </dgm:pt>
    <dgm:pt modelId="{8220B685-C5B7-4247-A4B4-191A75AF35E3}" type="pres">
      <dgm:prSet presAssocID="{FD34447C-DBE4-485F-95EB-41396F38FEC3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1C441B0-6443-4EC4-B366-EF1255EBC9C3}" type="pres">
      <dgm:prSet presAssocID="{FD34447C-DBE4-485F-95EB-41396F38FEC3}" presName="level3hierChild" presStyleCnt="0"/>
      <dgm:spPr/>
    </dgm:pt>
  </dgm:ptLst>
  <dgm:cxnLst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9513EDA6-A837-455A-B301-29F71FBBECE1}" type="presOf" srcId="{AD6C61F1-1D6E-44F0-94BF-04911652B2C5}" destId="{D561D6E5-3049-4A56-9A5B-836BF65DB440}" srcOrd="0" destOrd="0" presId="urn:microsoft.com/office/officeart/2008/layout/HorizontalMultiLevelHierarchy"/>
    <dgm:cxn modelId="{DE87EB65-07F1-4BC5-A45A-522D2920D0D9}" type="presOf" srcId="{FC26C7E9-EBE0-429A-A34A-BEB3FED29B93}" destId="{6937493A-6485-4263-BE45-0AC93E051CF4}" srcOrd="1" destOrd="0" presId="urn:microsoft.com/office/officeart/2008/layout/HorizontalMultiLevelHierarchy"/>
    <dgm:cxn modelId="{9CD984B4-D370-4019-A271-F6BC80DC4ABA}" type="presOf" srcId="{70A79CFB-1785-45B7-B9F7-3F54DE2FAA80}" destId="{42134EEF-F73B-4594-8E93-C060A7CC68B3}" srcOrd="1" destOrd="0" presId="urn:microsoft.com/office/officeart/2008/layout/HorizontalMultiLevelHierarchy"/>
    <dgm:cxn modelId="{369F7411-2E4A-4F3C-9FDE-ECD4061D1CA0}" srcId="{566E1B6F-AF8B-4D0E-818A-9005AD70F4A7}" destId="{35AB3EA9-EF8D-4C8F-8CB6-39CE83C342ED}" srcOrd="0" destOrd="0" parTransId="{AD6C61F1-1D6E-44F0-94BF-04911652B2C5}" sibTransId="{92A804B7-6083-4957-8C87-BD2A71E9A1ED}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8EBD6DEA-E765-4FB8-957D-85C39DF75153}" srcId="{FCCAE72E-3741-4C5F-B697-2CEBFC92CDF7}" destId="{FD34447C-DBE4-485F-95EB-41396F38FEC3}" srcOrd="3" destOrd="0" parTransId="{70A79CFB-1785-45B7-B9F7-3F54DE2FAA80}" sibTransId="{3CDA5A41-F5D1-48C6-9716-57E712B144A5}"/>
    <dgm:cxn modelId="{5F9DEF71-717A-4B90-A6D5-521861D648FC}" srcId="{B5228DBC-E42D-482E-952E-848C70D50565}" destId="{566E1B6F-AF8B-4D0E-818A-9005AD70F4A7}" srcOrd="0" destOrd="0" parTransId="{F2AC164C-3911-48FA-A52B-8AFCA942092E}" sibTransId="{9BC5CD37-280D-44B1-8142-77B6074C6EBB}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12624077-FFE8-46F7-AE87-DC432010B98F}" srcId="{299D1014-890C-45C2-8CAC-941C145B6FB3}" destId="{722C2E64-7220-4801-85DC-3D8425720A7A}" srcOrd="0" destOrd="0" parTransId="{844888E4-4551-4D3C-B3E0-EE79AAA54DE9}" sibTransId="{EBA5199B-1147-44F8-ADCE-0CB42E1E8C21}"/>
    <dgm:cxn modelId="{693E5329-FF46-4C66-8FB0-479FA5D82014}" type="presOf" srcId="{AF3FCC21-C523-4914-8A52-E4F338AD2D8C}" destId="{DF5CAB4B-E724-42EF-90B1-65034D561907}" srcOrd="0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0E304225-A030-4040-888A-9E3D56C49821}" type="presOf" srcId="{299D1014-890C-45C2-8CAC-941C145B6FB3}" destId="{74E34F9B-B3BA-4D1C-A529-7D7A62C8B269}" srcOrd="0" destOrd="0" presId="urn:microsoft.com/office/officeart/2008/layout/HorizontalMultiLevelHierarchy"/>
    <dgm:cxn modelId="{F48DB9C8-E914-41EE-909E-95F407580096}" type="presOf" srcId="{70A79CFB-1785-45B7-B9F7-3F54DE2FAA80}" destId="{1436D585-AF09-4355-9331-28A07636E9EF}" srcOrd="0" destOrd="0" presId="urn:microsoft.com/office/officeart/2008/layout/HorizontalMultiLevelHierarchy"/>
    <dgm:cxn modelId="{5D4E813E-4ECF-4F94-9A9D-E41933CE99B5}" srcId="{FCCAE72E-3741-4C5F-B697-2CEBFC92CDF7}" destId="{B5228DBC-E42D-482E-952E-848C70D50565}" srcOrd="1" destOrd="0" parTransId="{7E26060E-67DA-4075-B155-5915DBC17DA0}" sibTransId="{047C71EA-E4BA-4BBE-94CC-2F75E5288648}"/>
    <dgm:cxn modelId="{2ACF4CB5-20CA-45D2-8D8A-C868FF9BFA81}" type="presOf" srcId="{CCC968F2-9199-4B3B-AECC-43062A039076}" destId="{1F1976A5-8523-4A9B-844D-328D2C1C5F64}" srcOrd="1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1A08E5D9-0ADA-420B-9D69-CBB258DF4B8E}" srcId="{BBA7669C-F636-472B-8393-710D65294207}" destId="{299D1014-890C-45C2-8CAC-941C145B6FB3}" srcOrd="0" destOrd="0" parTransId="{CCC968F2-9199-4B3B-AECC-43062A039076}" sibTransId="{F278E099-E3C5-41E1-AF69-F3C1E2431AEA}"/>
    <dgm:cxn modelId="{1BD57A02-8A09-4722-9813-6C731A4D0001}" srcId="{299D1014-890C-45C2-8CAC-941C145B6FB3}" destId="{2C561C82-8465-4E8B-BE26-FB1296E723AE}" srcOrd="2" destOrd="0" parTransId="{FC26C7E9-EBE0-429A-A34A-BEB3FED29B93}" sibTransId="{48495D9E-3132-4C4A-B1D5-192272BE814B}"/>
    <dgm:cxn modelId="{1C512EAF-840A-4EBA-AED6-7326411645C5}" type="presOf" srcId="{844888E4-4551-4D3C-B3E0-EE79AAA54DE9}" destId="{6D5F3C86-DA96-41C5-991D-474BAC1645DB}" srcOrd="0" destOrd="0" presId="urn:microsoft.com/office/officeart/2008/layout/HorizontalMultiLevelHierarchy"/>
    <dgm:cxn modelId="{DBB596B3-A562-4BD8-962E-B625472A44E1}" type="presOf" srcId="{2C561C82-8465-4E8B-BE26-FB1296E723AE}" destId="{16756274-BFBE-4AF7-A693-B0E0886BC44F}" srcOrd="0" destOrd="0" presId="urn:microsoft.com/office/officeart/2008/layout/HorizontalMultiLevelHierarchy"/>
    <dgm:cxn modelId="{62E3B34F-16D0-4293-B286-8962A1315940}" type="presOf" srcId="{FD34447C-DBE4-485F-95EB-41396F38FEC3}" destId="{8220B685-C5B7-4247-A4B4-191A75AF35E3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C67BA188-B3D6-4E71-84E1-ECC2798ED60C}" srcId="{FCCAE72E-3741-4C5F-B697-2CEBFC92CDF7}" destId="{BBA7669C-F636-472B-8393-710D65294207}" srcOrd="0" destOrd="0" parTransId="{C7D852CC-83C3-4D0D-B418-7B3508CA8623}" sibTransId="{FD783A32-0822-439E-B7F2-843CFA17F761}"/>
    <dgm:cxn modelId="{F78F04DA-5A20-4C0D-A24D-CA8731346993}" type="presOf" srcId="{FC26C7E9-EBE0-429A-A34A-BEB3FED29B93}" destId="{E2A6BF81-E199-461C-866A-E90D652A2A83}" srcOrd="0" destOrd="0" presId="urn:microsoft.com/office/officeart/2008/layout/HorizontalMultiLevelHierarchy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FBBA0798-30CA-4740-8E0B-97BF61A0ABF3}" type="presOf" srcId="{6A1165C8-C8B0-4A7A-A749-D757DC505C41}" destId="{DACA853B-B8FD-406A-9FC3-CD4914B2CA61}" srcOrd="0" destOrd="0" presId="urn:microsoft.com/office/officeart/2008/layout/HorizontalMultiLevelHierarchy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4A349830-FDD2-463B-BA30-82B31C49C8D6}" type="presOf" srcId="{35AB3EA9-EF8D-4C8F-8CB6-39CE83C342ED}" destId="{92D52E0F-3FBA-42B5-8182-1EE020FDE950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EE358D5C-A4EF-4F01-BCE3-3F3F2351445E}" srcId="{299D1014-890C-45C2-8CAC-941C145B6FB3}" destId="{6A1165C8-C8B0-4A7A-A749-D757DC505C41}" srcOrd="1" destOrd="0" parTransId="{AF3FCC21-C523-4914-8A52-E4F338AD2D8C}" sibTransId="{382AE0D0-B917-4530-85C5-23F8338DF5D2}"/>
    <dgm:cxn modelId="{F6BDDF8E-75EC-44FE-9167-A1A5F9E8E1AA}" type="presOf" srcId="{CCC968F2-9199-4B3B-AECC-43062A039076}" destId="{E731095C-3982-4EFD-8902-1F73F82815C0}" srcOrd="0" destOrd="0" presId="urn:microsoft.com/office/officeart/2008/layout/HorizontalMultiLevelHierarchy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9D7E870F-ACBF-4BCB-A0BD-6039736F7F7E}" srcId="{FCCAE72E-3741-4C5F-B697-2CEBFC92CDF7}" destId="{C118191E-55D3-4F7A-BC32-13A347667788}" srcOrd="2" destOrd="0" parTransId="{F0C2E16F-C8C0-423B-A3F4-FBCE94DC9D73}" sibTransId="{BD51DDDF-FC6C-4D13-92A8-C13B68B259B2}"/>
    <dgm:cxn modelId="{9BD253A7-B44A-4B2A-B0A8-1CA23C25F63F}" type="presOf" srcId="{AF3FCC21-C523-4914-8A52-E4F338AD2D8C}" destId="{2CE7637C-BFFF-4CB1-90AA-47FA2A960902}" srcOrd="1" destOrd="0" presId="urn:microsoft.com/office/officeart/2008/layout/HorizontalMultiLevelHierarchy"/>
    <dgm:cxn modelId="{B9661570-D18D-43D1-A446-F02BF5ADD7C6}" type="presOf" srcId="{AD6C61F1-1D6E-44F0-94BF-04911652B2C5}" destId="{1A240960-D843-46C3-BECD-3E0C40E20AA0}" srcOrd="1" destOrd="0" presId="urn:microsoft.com/office/officeart/2008/layout/HorizontalMultiLevelHierarchy"/>
    <dgm:cxn modelId="{5B5CAFE5-2604-4CD7-BC53-882573FA058A}" type="presOf" srcId="{722C2E64-7220-4801-85DC-3D8425720A7A}" destId="{DD49B2F9-CBFB-4804-9517-A0DAF894C0B9}" srcOrd="0" destOrd="0" presId="urn:microsoft.com/office/officeart/2008/layout/HorizontalMultiLevelHierarchy"/>
    <dgm:cxn modelId="{51ED3CD1-17B0-46E2-AAED-C0245CA74AEC}" type="presOf" srcId="{844888E4-4551-4D3C-B3E0-EE79AAA54DE9}" destId="{8DCE2CE7-BE22-4ECA-88EE-57332AE91BEF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0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1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BBDAA885-FA10-4523-87EC-34CC9CFD2F33}" type="presParOf" srcId="{9D792460-AE18-422F-8A94-3AAAF05AC764}" destId="{E731095C-3982-4EFD-8902-1F73F82815C0}" srcOrd="0" destOrd="0" presId="urn:microsoft.com/office/officeart/2008/layout/HorizontalMultiLevelHierarchy"/>
    <dgm:cxn modelId="{0AD779EC-FE5A-4A25-B947-6EF07F006E4F}" type="presParOf" srcId="{E731095C-3982-4EFD-8902-1F73F82815C0}" destId="{1F1976A5-8523-4A9B-844D-328D2C1C5F64}" srcOrd="0" destOrd="0" presId="urn:microsoft.com/office/officeart/2008/layout/HorizontalMultiLevelHierarchy"/>
    <dgm:cxn modelId="{C1955693-8119-41F3-9BC1-C3322491279E}" type="presParOf" srcId="{9D792460-AE18-422F-8A94-3AAAF05AC764}" destId="{569D2FE5-8D37-4203-8DFA-039CE679747E}" srcOrd="1" destOrd="0" presId="urn:microsoft.com/office/officeart/2008/layout/HorizontalMultiLevelHierarchy"/>
    <dgm:cxn modelId="{252EC14C-F603-44D7-BAB5-BBBE720215A7}" type="presParOf" srcId="{569D2FE5-8D37-4203-8DFA-039CE679747E}" destId="{74E34F9B-B3BA-4D1C-A529-7D7A62C8B269}" srcOrd="0" destOrd="0" presId="urn:microsoft.com/office/officeart/2008/layout/HorizontalMultiLevelHierarchy"/>
    <dgm:cxn modelId="{B282F34C-0DC1-4CD1-B57C-EF92F7905747}" type="presParOf" srcId="{569D2FE5-8D37-4203-8DFA-039CE679747E}" destId="{5B92362F-F252-4640-927D-CBB48D56E1A9}" srcOrd="1" destOrd="0" presId="urn:microsoft.com/office/officeart/2008/layout/HorizontalMultiLevelHierarchy"/>
    <dgm:cxn modelId="{AC2E987D-36D9-44A2-B0E1-6FECBC8815E1}" type="presParOf" srcId="{5B92362F-F252-4640-927D-CBB48D56E1A9}" destId="{6D5F3C86-DA96-41C5-991D-474BAC1645DB}" srcOrd="0" destOrd="0" presId="urn:microsoft.com/office/officeart/2008/layout/HorizontalMultiLevelHierarchy"/>
    <dgm:cxn modelId="{965FFE90-AA58-4672-A2E1-4C925E9205DB}" type="presParOf" srcId="{6D5F3C86-DA96-41C5-991D-474BAC1645DB}" destId="{8DCE2CE7-BE22-4ECA-88EE-57332AE91BEF}" srcOrd="0" destOrd="0" presId="urn:microsoft.com/office/officeart/2008/layout/HorizontalMultiLevelHierarchy"/>
    <dgm:cxn modelId="{996BC90A-0F55-4FC9-812D-6944684FC551}" type="presParOf" srcId="{5B92362F-F252-4640-927D-CBB48D56E1A9}" destId="{92B14F45-5D7F-44A7-85D4-BE4EF1540874}" srcOrd="1" destOrd="0" presId="urn:microsoft.com/office/officeart/2008/layout/HorizontalMultiLevelHierarchy"/>
    <dgm:cxn modelId="{85FE605B-0055-48E7-839B-9A41F8B1388D}" type="presParOf" srcId="{92B14F45-5D7F-44A7-85D4-BE4EF1540874}" destId="{DD49B2F9-CBFB-4804-9517-A0DAF894C0B9}" srcOrd="0" destOrd="0" presId="urn:microsoft.com/office/officeart/2008/layout/HorizontalMultiLevelHierarchy"/>
    <dgm:cxn modelId="{4E3628B2-6B7B-404C-9D90-72175996A5AC}" type="presParOf" srcId="{92B14F45-5D7F-44A7-85D4-BE4EF1540874}" destId="{ACA21337-6FC9-4691-B4B1-2A8912A567FB}" srcOrd="1" destOrd="0" presId="urn:microsoft.com/office/officeart/2008/layout/HorizontalMultiLevelHierarchy"/>
    <dgm:cxn modelId="{A0D01BBE-3281-4273-B170-525A8C77D274}" type="presParOf" srcId="{5B92362F-F252-4640-927D-CBB48D56E1A9}" destId="{DF5CAB4B-E724-42EF-90B1-65034D561907}" srcOrd="2" destOrd="0" presId="urn:microsoft.com/office/officeart/2008/layout/HorizontalMultiLevelHierarchy"/>
    <dgm:cxn modelId="{0BA53715-F5B2-4D3E-8458-8525A24F91DB}" type="presParOf" srcId="{DF5CAB4B-E724-42EF-90B1-65034D561907}" destId="{2CE7637C-BFFF-4CB1-90AA-47FA2A960902}" srcOrd="0" destOrd="0" presId="urn:microsoft.com/office/officeart/2008/layout/HorizontalMultiLevelHierarchy"/>
    <dgm:cxn modelId="{A790F2F2-B04B-4680-B69E-E6170D610837}" type="presParOf" srcId="{5B92362F-F252-4640-927D-CBB48D56E1A9}" destId="{4BC02D88-1B0D-4A86-B2B3-404A21C7EE1B}" srcOrd="3" destOrd="0" presId="urn:microsoft.com/office/officeart/2008/layout/HorizontalMultiLevelHierarchy"/>
    <dgm:cxn modelId="{DB725803-AEEA-434E-83A6-077C99C95518}" type="presParOf" srcId="{4BC02D88-1B0D-4A86-B2B3-404A21C7EE1B}" destId="{DACA853B-B8FD-406A-9FC3-CD4914B2CA61}" srcOrd="0" destOrd="0" presId="urn:microsoft.com/office/officeart/2008/layout/HorizontalMultiLevelHierarchy"/>
    <dgm:cxn modelId="{DDABDA14-6979-42CC-9E72-9AD5FC78E11B}" type="presParOf" srcId="{4BC02D88-1B0D-4A86-B2B3-404A21C7EE1B}" destId="{80A01CC2-FE86-4B75-B569-858365A26703}" srcOrd="1" destOrd="0" presId="urn:microsoft.com/office/officeart/2008/layout/HorizontalMultiLevelHierarchy"/>
    <dgm:cxn modelId="{DBABBE0D-B06D-4050-9287-8DF94921FA82}" type="presParOf" srcId="{5B92362F-F252-4640-927D-CBB48D56E1A9}" destId="{E2A6BF81-E199-461C-866A-E90D652A2A83}" srcOrd="4" destOrd="0" presId="urn:microsoft.com/office/officeart/2008/layout/HorizontalMultiLevelHierarchy"/>
    <dgm:cxn modelId="{B28C6D48-D314-42B8-88EF-48F4073E1583}" type="presParOf" srcId="{E2A6BF81-E199-461C-866A-E90D652A2A83}" destId="{6937493A-6485-4263-BE45-0AC93E051CF4}" srcOrd="0" destOrd="0" presId="urn:microsoft.com/office/officeart/2008/layout/HorizontalMultiLevelHierarchy"/>
    <dgm:cxn modelId="{71397FCB-5AA3-4EA5-A830-923F3D07B648}" type="presParOf" srcId="{5B92362F-F252-4640-927D-CBB48D56E1A9}" destId="{9D58FA89-3B08-4B99-8A38-CF23EB9289F4}" srcOrd="5" destOrd="0" presId="urn:microsoft.com/office/officeart/2008/layout/HorizontalMultiLevelHierarchy"/>
    <dgm:cxn modelId="{C95ACC0C-78D9-4432-88B5-5FCDE2AFFFE7}" type="presParOf" srcId="{9D58FA89-3B08-4B99-8A38-CF23EB9289F4}" destId="{16756274-BFBE-4AF7-A693-B0E0886BC44F}" srcOrd="0" destOrd="0" presId="urn:microsoft.com/office/officeart/2008/layout/HorizontalMultiLevelHierarchy"/>
    <dgm:cxn modelId="{1AA46CB4-20BE-49DA-8D23-B1A9E3F1A091}" type="presParOf" srcId="{9D58FA89-3B08-4B99-8A38-CF23EB9289F4}" destId="{BB6AE88F-BE5C-414C-9A65-1C1881D888B1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2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3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0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1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C72F5319-1A7E-437A-9D47-D124090BE54A}" type="presParOf" srcId="{6C9D3B27-96F7-4C28-AD5A-C839B0AA49EC}" destId="{D561D6E5-3049-4A56-9A5B-836BF65DB440}" srcOrd="0" destOrd="0" presId="urn:microsoft.com/office/officeart/2008/layout/HorizontalMultiLevelHierarchy"/>
    <dgm:cxn modelId="{ED2BB060-0AC1-4C1E-A0DA-224B3CEFE554}" type="presParOf" srcId="{D561D6E5-3049-4A56-9A5B-836BF65DB440}" destId="{1A240960-D843-46C3-BECD-3E0C40E20AA0}" srcOrd="0" destOrd="0" presId="urn:microsoft.com/office/officeart/2008/layout/HorizontalMultiLevelHierarchy"/>
    <dgm:cxn modelId="{F366E972-43A9-4F9C-B6A1-4AC8E6648BBE}" type="presParOf" srcId="{6C9D3B27-96F7-4C28-AD5A-C839B0AA49EC}" destId="{DFDF2AC1-C2DC-4417-AAF7-85B759384AED}" srcOrd="1" destOrd="0" presId="urn:microsoft.com/office/officeart/2008/layout/HorizontalMultiLevelHierarchy"/>
    <dgm:cxn modelId="{338E8D7E-2772-445B-8BC7-96E8334B163B}" type="presParOf" srcId="{DFDF2AC1-C2DC-4417-AAF7-85B759384AED}" destId="{92D52E0F-3FBA-42B5-8182-1EE020FDE950}" srcOrd="0" destOrd="0" presId="urn:microsoft.com/office/officeart/2008/layout/HorizontalMultiLevelHierarchy"/>
    <dgm:cxn modelId="{8F0B47DA-BFA1-42D7-A039-7B8EAEB3D010}" type="presParOf" srcId="{DFDF2AC1-C2DC-4417-AAF7-85B759384AED}" destId="{61569A10-0729-4042-BE59-D3AA95F15A36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4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5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C926D6E4-0A38-4F7A-856D-E3B642E1675F}" type="presParOf" srcId="{00B6C323-8ADF-4C2C-A98F-03A35CC9AEB8}" destId="{1436D585-AF09-4355-9331-28A07636E9EF}" srcOrd="6" destOrd="0" presId="urn:microsoft.com/office/officeart/2008/layout/HorizontalMultiLevelHierarchy"/>
    <dgm:cxn modelId="{B13B795D-2689-4D22-B853-716C0BE8D97B}" type="presParOf" srcId="{1436D585-AF09-4355-9331-28A07636E9EF}" destId="{42134EEF-F73B-4594-8E93-C060A7CC68B3}" srcOrd="0" destOrd="0" presId="urn:microsoft.com/office/officeart/2008/layout/HorizontalMultiLevelHierarchy"/>
    <dgm:cxn modelId="{E33A5336-51B3-4188-B76D-D7A4A211A5F7}" type="presParOf" srcId="{00B6C323-8ADF-4C2C-A98F-03A35CC9AEB8}" destId="{5C8BF0EB-6020-4F76-B724-06213A72BF12}" srcOrd="7" destOrd="0" presId="urn:microsoft.com/office/officeart/2008/layout/HorizontalMultiLevelHierarchy"/>
    <dgm:cxn modelId="{8CF49E5A-27A5-42A7-948C-AC9746058668}" type="presParOf" srcId="{5C8BF0EB-6020-4F76-B724-06213A72BF12}" destId="{8220B685-C5B7-4247-A4B4-191A75AF35E3}" srcOrd="0" destOrd="0" presId="urn:microsoft.com/office/officeart/2008/layout/HorizontalMultiLevelHierarchy"/>
    <dgm:cxn modelId="{FDD8DCA4-4C89-4924-9117-0E373B8F80DF}" type="presParOf" srcId="{5C8BF0EB-6020-4F76-B724-06213A72BF12}" destId="{B1C441B0-6443-4EC4-B366-EF1255EBC9C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retrospectiv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Perform as Schedule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Estimate correctly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Iterative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5DEF915-227E-459F-B4CE-4E90897269CB}">
      <dgm:prSet phldrT="[文本]"/>
      <dgm:spPr/>
      <dgm:t>
        <a:bodyPr/>
        <a:lstStyle/>
        <a:p>
          <a:r>
            <a:rPr lang="en-US" altLang="zh-CN"/>
            <a:t>Forward&amp;Backward</a:t>
          </a:r>
          <a:endParaRPr lang="zh-CN" altLang="en-US"/>
        </a:p>
      </dgm:t>
    </dgm:pt>
    <dgm:pt modelId="{AF16965D-238D-4AAD-B787-9A9D2E59C996}" type="parTrans" cxnId="{635B2EF7-C443-4AA8-9EFC-A8F4F1016456}">
      <dgm:prSet/>
      <dgm:spPr/>
      <dgm:t>
        <a:bodyPr/>
        <a:lstStyle/>
        <a:p>
          <a:endParaRPr lang="en-US"/>
        </a:p>
      </dgm:t>
    </dgm:pt>
    <dgm:pt modelId="{F5F9E703-FC0F-424B-A1AD-FA69DA65CEA5}" type="sibTrans" cxnId="{635B2EF7-C443-4AA8-9EFC-A8F4F1016456}">
      <dgm:prSet/>
      <dgm:spPr/>
      <dgm:t>
        <a:bodyPr/>
        <a:lstStyle/>
        <a:p>
          <a:endParaRPr lang="en-US"/>
        </a:p>
      </dgm:t>
    </dgm:pt>
    <dgm:pt modelId="{28A5FCC8-C467-445C-ABCE-1F05365C7C0F}">
      <dgm:prSet phldrT="[文本]"/>
      <dgm:spPr/>
      <dgm:t>
        <a:bodyPr/>
        <a:lstStyle/>
        <a:p>
          <a:r>
            <a:rPr lang="en-US" altLang="zh-CN"/>
            <a:t>Know why based on practice</a:t>
          </a:r>
          <a:endParaRPr lang="zh-CN" altLang="en-US"/>
        </a:p>
      </dgm:t>
    </dgm:pt>
    <dgm:pt modelId="{C551D842-0C1C-4B51-B81E-992FDA2A502D}" type="parTrans" cxnId="{A417EDDD-C76D-4F38-9D59-5D4D65A57137}">
      <dgm:prSet/>
      <dgm:spPr/>
      <dgm:t>
        <a:bodyPr/>
        <a:lstStyle/>
        <a:p>
          <a:endParaRPr lang="en-US"/>
        </a:p>
      </dgm:t>
    </dgm:pt>
    <dgm:pt modelId="{AFFB7257-68FC-4CDE-9BF3-663CBCEB8BD1}" type="sibTrans" cxnId="{A417EDDD-C76D-4F38-9D59-5D4D65A57137}">
      <dgm:prSet/>
      <dgm:spPr/>
      <dgm:t>
        <a:bodyPr/>
        <a:lstStyle/>
        <a:p>
          <a:endParaRPr lang="en-US"/>
        </a:p>
      </dgm:t>
    </dgm:pt>
    <dgm:pt modelId="{2E0BAC55-4F55-4F7B-BBEA-9C427C293C03}">
      <dgm:prSet phldrT="[文本]"/>
      <dgm:spPr/>
      <dgm:t>
        <a:bodyPr/>
        <a:lstStyle/>
        <a:p>
          <a:r>
            <a:rPr lang="en-US" altLang="zh-CN"/>
            <a:t>practice again and again</a:t>
          </a:r>
          <a:endParaRPr lang="zh-CN" altLang="en-US"/>
        </a:p>
      </dgm:t>
    </dgm:pt>
    <dgm:pt modelId="{BAB04254-68F8-4ADE-AAF4-225DFDA6612A}" type="parTrans" cxnId="{84E15D72-3558-46C2-9544-50259376CA42}">
      <dgm:prSet/>
      <dgm:spPr/>
      <dgm:t>
        <a:bodyPr/>
        <a:lstStyle/>
        <a:p>
          <a:endParaRPr lang="en-US"/>
        </a:p>
      </dgm:t>
    </dgm:pt>
    <dgm:pt modelId="{B04FE53A-74F8-4357-9860-BBBAA49996D7}" type="sibTrans" cxnId="{84E15D72-3558-46C2-9544-50259376CA42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3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3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3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2" presStyleCnt="3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ABF54D20-ADA9-4712-84C2-3F5347D3DCE1}" type="pres">
      <dgm:prSet presAssocID="{AF16965D-238D-4AAD-B787-9A9D2E59C996}" presName="conn2-1" presStyleLbl="parChTrans1D3" presStyleIdx="0" presStyleCnt="3"/>
      <dgm:spPr/>
      <dgm:t>
        <a:bodyPr/>
        <a:lstStyle/>
        <a:p>
          <a:endParaRPr lang="en-US"/>
        </a:p>
      </dgm:t>
    </dgm:pt>
    <dgm:pt modelId="{262FA80D-3326-4957-9166-CDEC63AE36D3}" type="pres">
      <dgm:prSet presAssocID="{AF16965D-238D-4AAD-B787-9A9D2E59C996}" presName="connTx" presStyleLbl="parChTrans1D3" presStyleIdx="0" presStyleCnt="3"/>
      <dgm:spPr/>
      <dgm:t>
        <a:bodyPr/>
        <a:lstStyle/>
        <a:p>
          <a:endParaRPr lang="en-US"/>
        </a:p>
      </dgm:t>
    </dgm:pt>
    <dgm:pt modelId="{ABCA6F5D-F260-45E8-8341-46847374B99B}" type="pres">
      <dgm:prSet presAssocID="{F5DEF915-227E-459F-B4CE-4E90897269CB}" presName="root2" presStyleCnt="0"/>
      <dgm:spPr/>
    </dgm:pt>
    <dgm:pt modelId="{072B1125-DF96-4DA8-BFEA-44B033C6B1C3}" type="pres">
      <dgm:prSet presAssocID="{F5DEF915-227E-459F-B4CE-4E90897269CB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67CE38-FE5A-42C6-B3D1-A2ADF690E678}" type="pres">
      <dgm:prSet presAssocID="{F5DEF915-227E-459F-B4CE-4E90897269CB}" presName="level3hierChild" presStyleCnt="0"/>
      <dgm:spPr/>
    </dgm:pt>
    <dgm:pt modelId="{C430E441-8A8D-4D3F-86B1-65554353918E}" type="pres">
      <dgm:prSet presAssocID="{C551D842-0C1C-4B51-B81E-992FDA2A502D}" presName="conn2-1" presStyleLbl="parChTrans1D3" presStyleIdx="1" presStyleCnt="3"/>
      <dgm:spPr/>
      <dgm:t>
        <a:bodyPr/>
        <a:lstStyle/>
        <a:p>
          <a:endParaRPr lang="en-US"/>
        </a:p>
      </dgm:t>
    </dgm:pt>
    <dgm:pt modelId="{72C71847-1BD9-4D8F-B08C-42EDF35151E9}" type="pres">
      <dgm:prSet presAssocID="{C551D842-0C1C-4B51-B81E-992FDA2A502D}" presName="connTx" presStyleLbl="parChTrans1D3" presStyleIdx="1" presStyleCnt="3"/>
      <dgm:spPr/>
      <dgm:t>
        <a:bodyPr/>
        <a:lstStyle/>
        <a:p>
          <a:endParaRPr lang="en-US"/>
        </a:p>
      </dgm:t>
    </dgm:pt>
    <dgm:pt modelId="{9C603FEA-2177-4BE2-81B1-218CAB9A4D17}" type="pres">
      <dgm:prSet presAssocID="{28A5FCC8-C467-445C-ABCE-1F05365C7C0F}" presName="root2" presStyleCnt="0"/>
      <dgm:spPr/>
    </dgm:pt>
    <dgm:pt modelId="{A2333F93-BA8F-4CB6-9398-869BB610BA6B}" type="pres">
      <dgm:prSet presAssocID="{28A5FCC8-C467-445C-ABCE-1F05365C7C0F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20EAB5-9173-42AA-B197-0A47FF3205CF}" type="pres">
      <dgm:prSet presAssocID="{28A5FCC8-C467-445C-ABCE-1F05365C7C0F}" presName="level3hierChild" presStyleCnt="0"/>
      <dgm:spPr/>
    </dgm:pt>
    <dgm:pt modelId="{70374D0E-AFD1-43F4-8528-FCC64171F354}" type="pres">
      <dgm:prSet presAssocID="{BAB04254-68F8-4ADE-AAF4-225DFDA6612A}" presName="conn2-1" presStyleLbl="parChTrans1D3" presStyleIdx="2" presStyleCnt="3"/>
      <dgm:spPr/>
    </dgm:pt>
    <dgm:pt modelId="{A28353A4-9BC1-46F2-A4DE-669952C62812}" type="pres">
      <dgm:prSet presAssocID="{BAB04254-68F8-4ADE-AAF4-225DFDA6612A}" presName="connTx" presStyleLbl="parChTrans1D3" presStyleIdx="2" presStyleCnt="3"/>
      <dgm:spPr/>
    </dgm:pt>
    <dgm:pt modelId="{3DB72ACB-B084-4D99-8AF8-8923D87D03C5}" type="pres">
      <dgm:prSet presAssocID="{2E0BAC55-4F55-4F7B-BBEA-9C427C293C03}" presName="root2" presStyleCnt="0"/>
      <dgm:spPr/>
    </dgm:pt>
    <dgm:pt modelId="{1E8C2DEA-3684-4931-BB54-CA9E0DADC300}" type="pres">
      <dgm:prSet presAssocID="{2E0BAC55-4F55-4F7B-BBEA-9C427C293C03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CA02C77-451E-44B0-8E7C-89CAEC149D8B}" type="pres">
      <dgm:prSet presAssocID="{2E0BAC55-4F55-4F7B-BBEA-9C427C293C03}" presName="level3hierChild" presStyleCnt="0"/>
      <dgm:spPr/>
    </dgm:pt>
  </dgm:ptLst>
  <dgm:cxnLst>
    <dgm:cxn modelId="{C048ADED-CA86-4501-B6FA-53FD0F8E35EB}" type="presOf" srcId="{BAB04254-68F8-4ADE-AAF4-225DFDA6612A}" destId="{70374D0E-AFD1-43F4-8528-FCC64171F354}" srcOrd="0" destOrd="0" presId="urn:microsoft.com/office/officeart/2008/layout/HorizontalMultiLevelHierarchy"/>
    <dgm:cxn modelId="{87146E59-9EDC-4832-B889-CD35BC142B4F}" type="presOf" srcId="{2E0BAC55-4F55-4F7B-BBEA-9C427C293C03}" destId="{1E8C2DEA-3684-4931-BB54-CA9E0DADC300}" srcOrd="0" destOrd="0" presId="urn:microsoft.com/office/officeart/2008/layout/HorizontalMultiLevelHierarchy"/>
    <dgm:cxn modelId="{CC173517-4707-4C85-8C8B-8BF0E386585C}" type="presOf" srcId="{C551D842-0C1C-4B51-B81E-992FDA2A502D}" destId="{72C71847-1BD9-4D8F-B08C-42EDF35151E9}" srcOrd="1" destOrd="0" presId="urn:microsoft.com/office/officeart/2008/layout/HorizontalMultiLevelHierarchy"/>
    <dgm:cxn modelId="{CD24502B-137A-4073-8A1E-5B05C0FDA71E}" srcId="{FCCAE72E-3741-4C5F-B697-2CEBFC92CDF7}" destId="{1EF1B563-49C6-463C-BCD3-40495EB805DC}" srcOrd="2" destOrd="0" parTransId="{E11ED4CE-2942-44E2-BD76-FADC6D012E0F}" sibTransId="{D6606A11-D577-4368-8569-CB9BA79D69E6}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635B2EF7-C443-4AA8-9EFC-A8F4F1016456}" srcId="{1EF1B563-49C6-463C-BCD3-40495EB805DC}" destId="{F5DEF915-227E-459F-B4CE-4E90897269CB}" srcOrd="0" destOrd="0" parTransId="{AF16965D-238D-4AAD-B787-9A9D2E59C996}" sibTransId="{F5F9E703-FC0F-424B-A1AD-FA69DA65CEA5}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726DA5B5-7F7B-401D-AEC0-34FBE0966AAF}" type="presOf" srcId="{F5DEF915-227E-459F-B4CE-4E90897269CB}" destId="{072B1125-DF96-4DA8-BFEA-44B033C6B1C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84E15D72-3558-46C2-9544-50259376CA42}" srcId="{1EF1B563-49C6-463C-BCD3-40495EB805DC}" destId="{2E0BAC55-4F55-4F7B-BBEA-9C427C293C03}" srcOrd="2" destOrd="0" parTransId="{BAB04254-68F8-4ADE-AAF4-225DFDA6612A}" sibTransId="{B04FE53A-74F8-4357-9860-BBBAA49996D7}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74F71758-5451-4DEA-A502-ACC196F567DB}" type="presOf" srcId="{C551D842-0C1C-4B51-B81E-992FDA2A502D}" destId="{C430E441-8A8D-4D3F-86B1-65554353918E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88B25184-06FF-445F-95C5-32ADEF618256}" type="presOf" srcId="{AF16965D-238D-4AAD-B787-9A9D2E59C996}" destId="{262FA80D-3326-4957-9166-CDEC63AE36D3}" srcOrd="1" destOrd="0" presId="urn:microsoft.com/office/officeart/2008/layout/HorizontalMultiLevelHierarchy"/>
    <dgm:cxn modelId="{B919FE6E-0AD4-4046-BD89-88A1E6635653}" type="presOf" srcId="{BAB04254-68F8-4ADE-AAF4-225DFDA6612A}" destId="{A28353A4-9BC1-46F2-A4DE-669952C62812}" srcOrd="1" destOrd="0" presId="urn:microsoft.com/office/officeart/2008/layout/HorizontalMultiLevelHierarchy"/>
    <dgm:cxn modelId="{6814D88C-5AF1-4024-A8CF-9916CBA538A6}" type="presOf" srcId="{AF16965D-238D-4AAD-B787-9A9D2E59C996}" destId="{ABF54D20-ADA9-4712-84C2-3F5347D3DCE1}" srcOrd="0" destOrd="0" presId="urn:microsoft.com/office/officeart/2008/layout/HorizontalMultiLevelHierarchy"/>
    <dgm:cxn modelId="{A417EDDD-C76D-4F38-9D59-5D4D65A57137}" srcId="{1EF1B563-49C6-463C-BCD3-40495EB805DC}" destId="{28A5FCC8-C467-445C-ABCE-1F05365C7C0F}" srcOrd="1" destOrd="0" parTransId="{C551D842-0C1C-4B51-B81E-992FDA2A502D}" sibTransId="{AFFB7257-68FC-4CDE-9BF3-663CBCEB8BD1}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555E3DAF-8737-4A7B-A82D-05B69C5A3EB2}" type="presOf" srcId="{28A5FCC8-C467-445C-ABCE-1F05365C7C0F}" destId="{A2333F93-BA8F-4CB6-9398-869BB610BA6B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4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5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8442BD94-2F6E-4821-9A3A-3DFD05588FAC}" type="presParOf" srcId="{7918B02E-7D29-40BE-AF14-29520706944A}" destId="{ABF54D20-ADA9-4712-84C2-3F5347D3DCE1}" srcOrd="0" destOrd="0" presId="urn:microsoft.com/office/officeart/2008/layout/HorizontalMultiLevelHierarchy"/>
    <dgm:cxn modelId="{97A13CC2-94CA-42E3-A8BE-2FD0129C5519}" type="presParOf" srcId="{ABF54D20-ADA9-4712-84C2-3F5347D3DCE1}" destId="{262FA80D-3326-4957-9166-CDEC63AE36D3}" srcOrd="0" destOrd="0" presId="urn:microsoft.com/office/officeart/2008/layout/HorizontalMultiLevelHierarchy"/>
    <dgm:cxn modelId="{8929FAF9-922D-40FF-BAD1-36D45ED5DE09}" type="presParOf" srcId="{7918B02E-7D29-40BE-AF14-29520706944A}" destId="{ABCA6F5D-F260-45E8-8341-46847374B99B}" srcOrd="1" destOrd="0" presId="urn:microsoft.com/office/officeart/2008/layout/HorizontalMultiLevelHierarchy"/>
    <dgm:cxn modelId="{400E0CD1-EB3A-4452-911B-6C6E005F1523}" type="presParOf" srcId="{ABCA6F5D-F260-45E8-8341-46847374B99B}" destId="{072B1125-DF96-4DA8-BFEA-44B033C6B1C3}" srcOrd="0" destOrd="0" presId="urn:microsoft.com/office/officeart/2008/layout/HorizontalMultiLevelHierarchy"/>
    <dgm:cxn modelId="{230CF39D-34BF-4E65-A225-76205A8C155C}" type="presParOf" srcId="{ABCA6F5D-F260-45E8-8341-46847374B99B}" destId="{1967CE38-FE5A-42C6-B3D1-A2ADF690E678}" srcOrd="1" destOrd="0" presId="urn:microsoft.com/office/officeart/2008/layout/HorizontalMultiLevelHierarchy"/>
    <dgm:cxn modelId="{F1B1D6FE-6FB2-4CED-98B4-3D74084E47D7}" type="presParOf" srcId="{7918B02E-7D29-40BE-AF14-29520706944A}" destId="{C430E441-8A8D-4D3F-86B1-65554353918E}" srcOrd="2" destOrd="0" presId="urn:microsoft.com/office/officeart/2008/layout/HorizontalMultiLevelHierarchy"/>
    <dgm:cxn modelId="{D79E902A-2ADF-47FE-9140-BF139E908DA2}" type="presParOf" srcId="{C430E441-8A8D-4D3F-86B1-65554353918E}" destId="{72C71847-1BD9-4D8F-B08C-42EDF35151E9}" srcOrd="0" destOrd="0" presId="urn:microsoft.com/office/officeart/2008/layout/HorizontalMultiLevelHierarchy"/>
    <dgm:cxn modelId="{57A0E969-7B80-472F-A5DA-93216C052E07}" type="presParOf" srcId="{7918B02E-7D29-40BE-AF14-29520706944A}" destId="{9C603FEA-2177-4BE2-81B1-218CAB9A4D17}" srcOrd="3" destOrd="0" presId="urn:microsoft.com/office/officeart/2008/layout/HorizontalMultiLevelHierarchy"/>
    <dgm:cxn modelId="{7086F7F0-A44F-4480-9B09-571DBA71FDB6}" type="presParOf" srcId="{9C603FEA-2177-4BE2-81B1-218CAB9A4D17}" destId="{A2333F93-BA8F-4CB6-9398-869BB610BA6B}" srcOrd="0" destOrd="0" presId="urn:microsoft.com/office/officeart/2008/layout/HorizontalMultiLevelHierarchy"/>
    <dgm:cxn modelId="{B374828D-0E20-4F21-A469-93EF29DEF9E9}" type="presParOf" srcId="{9C603FEA-2177-4BE2-81B1-218CAB9A4D17}" destId="{E020EAB5-9173-42AA-B197-0A47FF3205CF}" srcOrd="1" destOrd="0" presId="urn:microsoft.com/office/officeart/2008/layout/HorizontalMultiLevelHierarchy"/>
    <dgm:cxn modelId="{B66A7830-81D5-48C0-A65D-53BA913E6899}" type="presParOf" srcId="{7918B02E-7D29-40BE-AF14-29520706944A}" destId="{70374D0E-AFD1-43F4-8528-FCC64171F354}" srcOrd="4" destOrd="0" presId="urn:microsoft.com/office/officeart/2008/layout/HorizontalMultiLevelHierarchy"/>
    <dgm:cxn modelId="{0F901D23-51EC-4823-AB7E-6C40B5BFE565}" type="presParOf" srcId="{70374D0E-AFD1-43F4-8528-FCC64171F354}" destId="{A28353A4-9BC1-46F2-A4DE-669952C62812}" srcOrd="0" destOrd="0" presId="urn:microsoft.com/office/officeart/2008/layout/HorizontalMultiLevelHierarchy"/>
    <dgm:cxn modelId="{BE1F3DAA-3C43-4B1C-AD69-20BD6AA3C4E9}" type="presParOf" srcId="{7918B02E-7D29-40BE-AF14-29520706944A}" destId="{3DB72ACB-B084-4D99-8AF8-8923D87D03C5}" srcOrd="5" destOrd="0" presId="urn:microsoft.com/office/officeart/2008/layout/HorizontalMultiLevelHierarchy"/>
    <dgm:cxn modelId="{4077D11D-74BF-49AC-83E5-793F31F2A782}" type="presParOf" srcId="{3DB72ACB-B084-4D99-8AF8-8923D87D03C5}" destId="{1E8C2DEA-3684-4931-BB54-CA9E0DADC300}" srcOrd="0" destOrd="0" presId="urn:microsoft.com/office/officeart/2008/layout/HorizontalMultiLevelHierarchy"/>
    <dgm:cxn modelId="{C73488BE-96C1-4A8B-ABAE-882188CED707}" type="presParOf" srcId="{3DB72ACB-B084-4D99-8AF8-8923D87D03C5}" destId="{7CA02C77-451E-44B0-8E7C-89CAEC149D8B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36D585-AF09-4355-9331-28A07636E9EF}">
      <dsp:nvSpPr>
        <dsp:cNvPr id="0" name=""/>
        <dsp:cNvSpPr/>
      </dsp:nvSpPr>
      <dsp:spPr>
        <a:xfrm>
          <a:off x="1117909" y="5054055"/>
          <a:ext cx="730908" cy="27854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65454" y="0"/>
              </a:lnTo>
              <a:lnTo>
                <a:pt x="365454" y="2785473"/>
              </a:lnTo>
              <a:lnTo>
                <a:pt x="730908" y="278547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1411368" y="6374797"/>
        <a:ext cx="143988" cy="143988"/>
      </dsp:txXfrm>
    </dsp:sp>
    <dsp:sp modelId="{9BF31246-2D25-4008-BDE0-545F1F7BA9E4}">
      <dsp:nvSpPr>
        <dsp:cNvPr id="0" name=""/>
        <dsp:cNvSpPr/>
      </dsp:nvSpPr>
      <dsp:spPr>
        <a:xfrm>
          <a:off x="1117909" y="5054055"/>
          <a:ext cx="730908" cy="13927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65454" y="0"/>
              </a:lnTo>
              <a:lnTo>
                <a:pt x="365454" y="1392736"/>
              </a:lnTo>
              <a:lnTo>
                <a:pt x="730908" y="13927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444041" y="5711102"/>
        <a:ext cx="78643" cy="78643"/>
      </dsp:txXfrm>
    </dsp:sp>
    <dsp:sp modelId="{D561D6E5-3049-4A56-9A5B-836BF65DB440}">
      <dsp:nvSpPr>
        <dsp:cNvPr id="0" name=""/>
        <dsp:cNvSpPr/>
      </dsp:nvSpPr>
      <dsp:spPr>
        <a:xfrm>
          <a:off x="9888806" y="5008335"/>
          <a:ext cx="73090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73090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235987" y="5035783"/>
        <a:ext cx="36545" cy="36545"/>
      </dsp:txXfrm>
    </dsp:sp>
    <dsp:sp modelId="{77EBB243-DAFC-4E79-ACF0-3BCB5160B110}">
      <dsp:nvSpPr>
        <dsp:cNvPr id="0" name=""/>
        <dsp:cNvSpPr/>
      </dsp:nvSpPr>
      <dsp:spPr>
        <a:xfrm>
          <a:off x="5503357" y="5008335"/>
          <a:ext cx="73090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73090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50539" y="5035783"/>
        <a:ext cx="36545" cy="36545"/>
      </dsp:txXfrm>
    </dsp:sp>
    <dsp:sp modelId="{06A2732D-8CDF-4BE7-B17D-25A398040ADF}">
      <dsp:nvSpPr>
        <dsp:cNvPr id="0" name=""/>
        <dsp:cNvSpPr/>
      </dsp:nvSpPr>
      <dsp:spPr>
        <a:xfrm>
          <a:off x="1117909" y="5008335"/>
          <a:ext cx="73090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730908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465090" y="5035783"/>
        <a:ext cx="36545" cy="36545"/>
      </dsp:txXfrm>
    </dsp:sp>
    <dsp:sp modelId="{E2A6BF81-E199-461C-866A-E90D652A2A83}">
      <dsp:nvSpPr>
        <dsp:cNvPr id="0" name=""/>
        <dsp:cNvSpPr/>
      </dsp:nvSpPr>
      <dsp:spPr>
        <a:xfrm>
          <a:off x="9888806" y="2268582"/>
          <a:ext cx="730908" cy="13927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65454" y="0"/>
              </a:lnTo>
              <a:lnTo>
                <a:pt x="365454" y="1392736"/>
              </a:lnTo>
              <a:lnTo>
                <a:pt x="730908" y="13927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214938" y="2925629"/>
        <a:ext cx="78643" cy="78643"/>
      </dsp:txXfrm>
    </dsp:sp>
    <dsp:sp modelId="{DF5CAB4B-E724-42EF-90B1-65034D561907}">
      <dsp:nvSpPr>
        <dsp:cNvPr id="0" name=""/>
        <dsp:cNvSpPr/>
      </dsp:nvSpPr>
      <dsp:spPr>
        <a:xfrm>
          <a:off x="9888806" y="2222862"/>
          <a:ext cx="73090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73090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235987" y="2250310"/>
        <a:ext cx="36545" cy="36545"/>
      </dsp:txXfrm>
    </dsp:sp>
    <dsp:sp modelId="{6D5F3C86-DA96-41C5-991D-474BAC1645DB}">
      <dsp:nvSpPr>
        <dsp:cNvPr id="0" name=""/>
        <dsp:cNvSpPr/>
      </dsp:nvSpPr>
      <dsp:spPr>
        <a:xfrm>
          <a:off x="9888806" y="875846"/>
          <a:ext cx="730908" cy="1392736"/>
        </a:xfrm>
        <a:custGeom>
          <a:avLst/>
          <a:gdLst/>
          <a:ahLst/>
          <a:cxnLst/>
          <a:rect l="0" t="0" r="0" b="0"/>
          <a:pathLst>
            <a:path>
              <a:moveTo>
                <a:pt x="0" y="1392736"/>
              </a:moveTo>
              <a:lnTo>
                <a:pt x="365454" y="1392736"/>
              </a:lnTo>
              <a:lnTo>
                <a:pt x="365454" y="0"/>
              </a:lnTo>
              <a:lnTo>
                <a:pt x="73090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214938" y="1532892"/>
        <a:ext cx="78643" cy="78643"/>
      </dsp:txXfrm>
    </dsp:sp>
    <dsp:sp modelId="{E731095C-3982-4EFD-8902-1F73F82815C0}">
      <dsp:nvSpPr>
        <dsp:cNvPr id="0" name=""/>
        <dsp:cNvSpPr/>
      </dsp:nvSpPr>
      <dsp:spPr>
        <a:xfrm>
          <a:off x="5503357" y="2222862"/>
          <a:ext cx="73090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73090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50539" y="2250310"/>
        <a:ext cx="36545" cy="36545"/>
      </dsp:txXfrm>
    </dsp:sp>
    <dsp:sp modelId="{E4D805C1-0FDD-4506-9132-245D1618CDA6}">
      <dsp:nvSpPr>
        <dsp:cNvPr id="0" name=""/>
        <dsp:cNvSpPr/>
      </dsp:nvSpPr>
      <dsp:spPr>
        <a:xfrm>
          <a:off x="1117909" y="2268582"/>
          <a:ext cx="730908" cy="2785473"/>
        </a:xfrm>
        <a:custGeom>
          <a:avLst/>
          <a:gdLst/>
          <a:ahLst/>
          <a:cxnLst/>
          <a:rect l="0" t="0" r="0" b="0"/>
          <a:pathLst>
            <a:path>
              <a:moveTo>
                <a:pt x="0" y="2785473"/>
              </a:moveTo>
              <a:lnTo>
                <a:pt x="365454" y="2785473"/>
              </a:lnTo>
              <a:lnTo>
                <a:pt x="365454" y="0"/>
              </a:lnTo>
              <a:lnTo>
                <a:pt x="73090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1411368" y="3589324"/>
        <a:ext cx="143988" cy="143988"/>
      </dsp:txXfrm>
    </dsp:sp>
    <dsp:sp modelId="{47AE8846-F21F-4E4C-B4A3-D44DA4BF791C}">
      <dsp:nvSpPr>
        <dsp:cNvPr id="0" name=""/>
        <dsp:cNvSpPr/>
      </dsp:nvSpPr>
      <dsp:spPr>
        <a:xfrm rot="16200000">
          <a:off x="-2371262" y="4496961"/>
          <a:ext cx="5864153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275" tIns="41275" rIns="41275" bIns="41275" numCol="1" spcCol="1270" anchor="ctr" anchorCtr="0">
          <a:noAutofit/>
        </a:bodyPr>
        <a:lstStyle/>
        <a:p>
          <a:pPr lvl="0" algn="ctr" defTabSz="2889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6500" kern="1200"/>
            <a:t>Sprint Backlog</a:t>
          </a:r>
          <a:endParaRPr lang="zh-CN" altLang="en-US" sz="6500" kern="1200"/>
        </a:p>
      </dsp:txBody>
      <dsp:txXfrm>
        <a:off x="-2371262" y="4496961"/>
        <a:ext cx="5864153" cy="1114189"/>
      </dsp:txXfrm>
    </dsp:sp>
    <dsp:sp modelId="{9930AFAD-7CAA-421C-A6F6-BE96E32B90BE}">
      <dsp:nvSpPr>
        <dsp:cNvPr id="0" name=""/>
        <dsp:cNvSpPr/>
      </dsp:nvSpPr>
      <dsp:spPr>
        <a:xfrm>
          <a:off x="1848817" y="1711488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DeepLearing Course: 17 hours</a:t>
          </a:r>
          <a:endParaRPr lang="zh-CN" altLang="en-US" sz="3100" kern="1200"/>
        </a:p>
      </dsp:txBody>
      <dsp:txXfrm>
        <a:off x="1848817" y="1711488"/>
        <a:ext cx="3654540" cy="1114189"/>
      </dsp:txXfrm>
    </dsp:sp>
    <dsp:sp modelId="{74E34F9B-B3BA-4D1C-A529-7D7A62C8B269}">
      <dsp:nvSpPr>
        <dsp:cNvPr id="0" name=""/>
        <dsp:cNvSpPr/>
      </dsp:nvSpPr>
      <dsp:spPr>
        <a:xfrm>
          <a:off x="6234265" y="1711488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Course 4(371mins)</a:t>
          </a:r>
          <a:endParaRPr lang="zh-CN" altLang="en-US" sz="3100" kern="1200"/>
        </a:p>
      </dsp:txBody>
      <dsp:txXfrm>
        <a:off x="6234265" y="1711488"/>
        <a:ext cx="3654540" cy="1114189"/>
      </dsp:txXfrm>
    </dsp:sp>
    <dsp:sp modelId="{DD49B2F9-CBFB-4804-9517-A0DAF894C0B9}">
      <dsp:nvSpPr>
        <dsp:cNvPr id="0" name=""/>
        <dsp:cNvSpPr/>
      </dsp:nvSpPr>
      <dsp:spPr>
        <a:xfrm>
          <a:off x="10619714" y="318751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Week 1&amp;2(180mins):6 hours</a:t>
          </a:r>
          <a:endParaRPr lang="zh-CN" altLang="en-US" sz="3100" kern="1200"/>
        </a:p>
      </dsp:txBody>
      <dsp:txXfrm>
        <a:off x="10619714" y="318751"/>
        <a:ext cx="3654540" cy="1114189"/>
      </dsp:txXfrm>
    </dsp:sp>
    <dsp:sp modelId="{DACA853B-B8FD-406A-9FC3-CD4914B2CA61}">
      <dsp:nvSpPr>
        <dsp:cNvPr id="0" name=""/>
        <dsp:cNvSpPr/>
      </dsp:nvSpPr>
      <dsp:spPr>
        <a:xfrm>
          <a:off x="10619714" y="1711488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4 Notebooks: 6 hours</a:t>
          </a:r>
          <a:endParaRPr lang="zh-CN" altLang="en-US" sz="3100" kern="1200"/>
        </a:p>
      </dsp:txBody>
      <dsp:txXfrm>
        <a:off x="10619714" y="1711488"/>
        <a:ext cx="3654540" cy="1114189"/>
      </dsp:txXfrm>
    </dsp:sp>
    <dsp:sp modelId="{16756274-BFBE-4AF7-A693-B0E0886BC44F}">
      <dsp:nvSpPr>
        <dsp:cNvPr id="0" name=""/>
        <dsp:cNvSpPr/>
      </dsp:nvSpPr>
      <dsp:spPr>
        <a:xfrm>
          <a:off x="10619714" y="3104224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Upgrade Project: 5 hours</a:t>
          </a:r>
          <a:endParaRPr lang="zh-CN" altLang="en-US" sz="3100" kern="1200"/>
        </a:p>
      </dsp:txBody>
      <dsp:txXfrm>
        <a:off x="10619714" y="3104224"/>
        <a:ext cx="3654540" cy="1114189"/>
      </dsp:txXfrm>
    </dsp:sp>
    <dsp:sp modelId="{FA3B5079-A1C2-4A33-B3FB-4A0FF76E3224}">
      <dsp:nvSpPr>
        <dsp:cNvPr id="0" name=""/>
        <dsp:cNvSpPr/>
      </dsp:nvSpPr>
      <dsp:spPr>
        <a:xfrm>
          <a:off x="1848817" y="4496961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Statistic</a:t>
          </a:r>
          <a:endParaRPr lang="zh-CN" altLang="en-US" sz="3100" kern="1200"/>
        </a:p>
      </dsp:txBody>
      <dsp:txXfrm>
        <a:off x="1848817" y="4496961"/>
        <a:ext cx="3654540" cy="1114189"/>
      </dsp:txXfrm>
    </dsp:sp>
    <dsp:sp modelId="{19249868-3296-4F20-832E-A951DD18AF5B}">
      <dsp:nvSpPr>
        <dsp:cNvPr id="0" name=""/>
        <dsp:cNvSpPr/>
      </dsp:nvSpPr>
      <dsp:spPr>
        <a:xfrm>
          <a:off x="6234265" y="4496961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STAT-652</a:t>
          </a:r>
          <a:endParaRPr lang="zh-CN" altLang="en-US" sz="3100" kern="1200"/>
        </a:p>
      </dsp:txBody>
      <dsp:txXfrm>
        <a:off x="6234265" y="4496961"/>
        <a:ext cx="3654540" cy="1114189"/>
      </dsp:txXfrm>
    </dsp:sp>
    <dsp:sp modelId="{92D52E0F-3FBA-42B5-8182-1EE020FDE950}">
      <dsp:nvSpPr>
        <dsp:cNvPr id="0" name=""/>
        <dsp:cNvSpPr/>
      </dsp:nvSpPr>
      <dsp:spPr>
        <a:xfrm>
          <a:off x="10619714" y="4496961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3100" kern="1200"/>
        </a:p>
      </dsp:txBody>
      <dsp:txXfrm>
        <a:off x="10619714" y="4496961"/>
        <a:ext cx="3654540" cy="1114189"/>
      </dsp:txXfrm>
    </dsp:sp>
    <dsp:sp modelId="{C3186FF9-99B8-4A04-93CB-DE28F94924A1}">
      <dsp:nvSpPr>
        <dsp:cNvPr id="0" name=""/>
        <dsp:cNvSpPr/>
      </dsp:nvSpPr>
      <dsp:spPr>
        <a:xfrm>
          <a:off x="1848817" y="5889697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Paper</a:t>
          </a:r>
          <a:endParaRPr lang="zh-CN" altLang="en-US" sz="3100" kern="1200"/>
        </a:p>
      </dsp:txBody>
      <dsp:txXfrm>
        <a:off x="1848817" y="5889697"/>
        <a:ext cx="3654540" cy="1114189"/>
      </dsp:txXfrm>
    </dsp:sp>
    <dsp:sp modelId="{8220B685-C5B7-4247-A4B4-191A75AF35E3}">
      <dsp:nvSpPr>
        <dsp:cNvPr id="0" name=""/>
        <dsp:cNvSpPr/>
      </dsp:nvSpPr>
      <dsp:spPr>
        <a:xfrm>
          <a:off x="1848817" y="7282434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Oral English: 6 hours</a:t>
          </a:r>
          <a:endParaRPr lang="zh-CN" altLang="en-US" sz="3100" kern="1200"/>
        </a:p>
      </dsp:txBody>
      <dsp:txXfrm>
        <a:off x="1848817" y="7282434"/>
        <a:ext cx="3654540" cy="111418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0374D0E-AFD1-43F4-8528-FCC64171F354}">
      <dsp:nvSpPr>
        <dsp:cNvPr id="0" name=""/>
        <dsp:cNvSpPr/>
      </dsp:nvSpPr>
      <dsp:spPr>
        <a:xfrm>
          <a:off x="6802536" y="3525464"/>
          <a:ext cx="595811" cy="11353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97905" y="0"/>
              </a:lnTo>
              <a:lnTo>
                <a:pt x="297905" y="1135311"/>
              </a:lnTo>
              <a:lnTo>
                <a:pt x="595811" y="113531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68388" y="4061066"/>
        <a:ext cx="64107" cy="64107"/>
      </dsp:txXfrm>
    </dsp:sp>
    <dsp:sp modelId="{C430E441-8A8D-4D3F-86B1-65554353918E}">
      <dsp:nvSpPr>
        <dsp:cNvPr id="0" name=""/>
        <dsp:cNvSpPr/>
      </dsp:nvSpPr>
      <dsp:spPr>
        <a:xfrm>
          <a:off x="6802536" y="3479744"/>
          <a:ext cx="5958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9581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85547" y="3510569"/>
        <a:ext cx="29790" cy="29790"/>
      </dsp:txXfrm>
    </dsp:sp>
    <dsp:sp modelId="{ABF54D20-ADA9-4712-84C2-3F5347D3DCE1}">
      <dsp:nvSpPr>
        <dsp:cNvPr id="0" name=""/>
        <dsp:cNvSpPr/>
      </dsp:nvSpPr>
      <dsp:spPr>
        <a:xfrm>
          <a:off x="6802536" y="2390153"/>
          <a:ext cx="595811" cy="1135311"/>
        </a:xfrm>
        <a:custGeom>
          <a:avLst/>
          <a:gdLst/>
          <a:ahLst/>
          <a:cxnLst/>
          <a:rect l="0" t="0" r="0" b="0"/>
          <a:pathLst>
            <a:path>
              <a:moveTo>
                <a:pt x="0" y="1135311"/>
              </a:moveTo>
              <a:lnTo>
                <a:pt x="297905" y="1135311"/>
              </a:lnTo>
              <a:lnTo>
                <a:pt x="297905" y="0"/>
              </a:lnTo>
              <a:lnTo>
                <a:pt x="5958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68388" y="2925755"/>
        <a:ext cx="64107" cy="64107"/>
      </dsp:txXfrm>
    </dsp:sp>
    <dsp:sp modelId="{AA2B0253-4F35-4B92-BEF1-CDCE114AE9B8}">
      <dsp:nvSpPr>
        <dsp:cNvPr id="0" name=""/>
        <dsp:cNvSpPr/>
      </dsp:nvSpPr>
      <dsp:spPr>
        <a:xfrm>
          <a:off x="3227669" y="2390153"/>
          <a:ext cx="595811" cy="11353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97905" y="0"/>
              </a:lnTo>
              <a:lnTo>
                <a:pt x="297905" y="1135311"/>
              </a:lnTo>
              <a:lnTo>
                <a:pt x="595811" y="113531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93521" y="2925755"/>
        <a:ext cx="64107" cy="64107"/>
      </dsp:txXfrm>
    </dsp:sp>
    <dsp:sp modelId="{E4D805C1-0FDD-4506-9132-245D1618CDA6}">
      <dsp:nvSpPr>
        <dsp:cNvPr id="0" name=""/>
        <dsp:cNvSpPr/>
      </dsp:nvSpPr>
      <dsp:spPr>
        <a:xfrm>
          <a:off x="3227669" y="2344433"/>
          <a:ext cx="5958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95811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0679" y="2375258"/>
        <a:ext cx="29790" cy="29790"/>
      </dsp:txXfrm>
    </dsp:sp>
    <dsp:sp modelId="{9CD7B256-988B-4E05-83C3-9899947D0990}">
      <dsp:nvSpPr>
        <dsp:cNvPr id="0" name=""/>
        <dsp:cNvSpPr/>
      </dsp:nvSpPr>
      <dsp:spPr>
        <a:xfrm>
          <a:off x="3227669" y="1254842"/>
          <a:ext cx="595811" cy="1135311"/>
        </a:xfrm>
        <a:custGeom>
          <a:avLst/>
          <a:gdLst/>
          <a:ahLst/>
          <a:cxnLst/>
          <a:rect l="0" t="0" r="0" b="0"/>
          <a:pathLst>
            <a:path>
              <a:moveTo>
                <a:pt x="0" y="1135311"/>
              </a:moveTo>
              <a:lnTo>
                <a:pt x="297905" y="1135311"/>
              </a:lnTo>
              <a:lnTo>
                <a:pt x="297905" y="0"/>
              </a:lnTo>
              <a:lnTo>
                <a:pt x="59581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93521" y="1790444"/>
        <a:ext cx="64107" cy="64107"/>
      </dsp:txXfrm>
    </dsp:sp>
    <dsp:sp modelId="{47AE8846-F21F-4E4C-B4A3-D44DA4BF791C}">
      <dsp:nvSpPr>
        <dsp:cNvPr id="0" name=""/>
        <dsp:cNvSpPr/>
      </dsp:nvSpPr>
      <dsp:spPr>
        <a:xfrm rot="16200000">
          <a:off x="383416" y="1936029"/>
          <a:ext cx="4780257" cy="9082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7465" tIns="37465" rIns="37465" bIns="37465" numCol="1" spcCol="1270" anchor="ctr" anchorCtr="0">
          <a:noAutofit/>
        </a:bodyPr>
        <a:lstStyle/>
        <a:p>
          <a:pPr lvl="0" algn="ctr" defTabSz="2622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5900" kern="1200"/>
            <a:t>retrospective</a:t>
          </a:r>
          <a:endParaRPr lang="zh-CN" altLang="en-US" sz="5900" kern="1200"/>
        </a:p>
      </dsp:txBody>
      <dsp:txXfrm>
        <a:off x="383416" y="1936029"/>
        <a:ext cx="4780257" cy="908248"/>
      </dsp:txXfrm>
    </dsp:sp>
    <dsp:sp modelId="{771B536D-40A9-4ABF-804C-03A235150690}">
      <dsp:nvSpPr>
        <dsp:cNvPr id="0" name=""/>
        <dsp:cNvSpPr/>
      </dsp:nvSpPr>
      <dsp:spPr>
        <a:xfrm>
          <a:off x="3823480" y="800718"/>
          <a:ext cx="2979056" cy="9082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Perform as Schedule</a:t>
          </a:r>
          <a:endParaRPr lang="zh-CN" altLang="en-US" sz="2800" kern="1200"/>
        </a:p>
      </dsp:txBody>
      <dsp:txXfrm>
        <a:off x="3823480" y="800718"/>
        <a:ext cx="2979056" cy="908248"/>
      </dsp:txXfrm>
    </dsp:sp>
    <dsp:sp modelId="{9930AFAD-7CAA-421C-A6F6-BE96E32B90BE}">
      <dsp:nvSpPr>
        <dsp:cNvPr id="0" name=""/>
        <dsp:cNvSpPr/>
      </dsp:nvSpPr>
      <dsp:spPr>
        <a:xfrm>
          <a:off x="3823480" y="1936029"/>
          <a:ext cx="2979056" cy="9082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Estimate correctly</a:t>
          </a:r>
          <a:endParaRPr lang="zh-CN" altLang="en-US" sz="2800" kern="1200"/>
        </a:p>
      </dsp:txBody>
      <dsp:txXfrm>
        <a:off x="3823480" y="1936029"/>
        <a:ext cx="2979056" cy="908248"/>
      </dsp:txXfrm>
    </dsp:sp>
    <dsp:sp modelId="{BA2BC7BD-479F-4900-A453-35D9229CDD3F}">
      <dsp:nvSpPr>
        <dsp:cNvPr id="0" name=""/>
        <dsp:cNvSpPr/>
      </dsp:nvSpPr>
      <dsp:spPr>
        <a:xfrm>
          <a:off x="3823480" y="3071340"/>
          <a:ext cx="2979056" cy="9082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Iterative</a:t>
          </a:r>
          <a:endParaRPr lang="zh-CN" altLang="en-US" sz="2800" kern="1200"/>
        </a:p>
      </dsp:txBody>
      <dsp:txXfrm>
        <a:off x="3823480" y="3071340"/>
        <a:ext cx="2979056" cy="908248"/>
      </dsp:txXfrm>
    </dsp:sp>
    <dsp:sp modelId="{072B1125-DF96-4DA8-BFEA-44B033C6B1C3}">
      <dsp:nvSpPr>
        <dsp:cNvPr id="0" name=""/>
        <dsp:cNvSpPr/>
      </dsp:nvSpPr>
      <dsp:spPr>
        <a:xfrm>
          <a:off x="7398348" y="1936029"/>
          <a:ext cx="2979056" cy="9082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Forward&amp;Backward</a:t>
          </a:r>
          <a:endParaRPr lang="zh-CN" altLang="en-US" sz="2800" kern="1200"/>
        </a:p>
      </dsp:txBody>
      <dsp:txXfrm>
        <a:off x="7398348" y="1936029"/>
        <a:ext cx="2979056" cy="908248"/>
      </dsp:txXfrm>
    </dsp:sp>
    <dsp:sp modelId="{A2333F93-BA8F-4CB6-9398-869BB610BA6B}">
      <dsp:nvSpPr>
        <dsp:cNvPr id="0" name=""/>
        <dsp:cNvSpPr/>
      </dsp:nvSpPr>
      <dsp:spPr>
        <a:xfrm>
          <a:off x="7398348" y="3071340"/>
          <a:ext cx="2979056" cy="9082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Know why based on practice</a:t>
          </a:r>
          <a:endParaRPr lang="zh-CN" altLang="en-US" sz="2800" kern="1200"/>
        </a:p>
      </dsp:txBody>
      <dsp:txXfrm>
        <a:off x="7398348" y="3071340"/>
        <a:ext cx="2979056" cy="908248"/>
      </dsp:txXfrm>
    </dsp:sp>
    <dsp:sp modelId="{1E8C2DEA-3684-4931-BB54-CA9E0DADC300}">
      <dsp:nvSpPr>
        <dsp:cNvPr id="0" name=""/>
        <dsp:cNvSpPr/>
      </dsp:nvSpPr>
      <dsp:spPr>
        <a:xfrm>
          <a:off x="7398348" y="4206651"/>
          <a:ext cx="2979056" cy="9082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practice again and again</a:t>
          </a:r>
          <a:endParaRPr lang="zh-CN" altLang="en-US" sz="2800" kern="1200"/>
        </a:p>
      </dsp:txBody>
      <dsp:txXfrm>
        <a:off x="7398348" y="4206651"/>
        <a:ext cx="2979056" cy="90824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6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6</cp:revision>
  <dcterms:created xsi:type="dcterms:W3CDTF">2018-07-09T12:32:00Z</dcterms:created>
  <dcterms:modified xsi:type="dcterms:W3CDTF">2018-12-12T00:11:00Z</dcterms:modified>
</cp:coreProperties>
</file>